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9B4928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251657728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31B74BD1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EA2647">
        <w:rPr>
          <w:rFonts w:ascii="Calibri" w:hAnsi="Calibri"/>
          <w:sz w:val="28"/>
          <w:szCs w:val="28"/>
        </w:rPr>
        <w:t>September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555A1A">
        <w:rPr>
          <w:rFonts w:ascii="Calibri" w:hAnsi="Calibri"/>
          <w:sz w:val="28"/>
          <w:szCs w:val="28"/>
        </w:rPr>
        <w:t>1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23F0EC2B" w:rsidR="00FE5FE0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EA2647">
        <w:rPr>
          <w:rFonts w:ascii="Calibri" w:hAnsi="Calibri"/>
          <w:sz w:val="28"/>
          <w:szCs w:val="28"/>
        </w:rPr>
        <w:t>September</w:t>
      </w:r>
      <w:r w:rsidR="00555A1A">
        <w:rPr>
          <w:rFonts w:ascii="Calibri" w:hAnsi="Calibri"/>
          <w:sz w:val="28"/>
          <w:szCs w:val="28"/>
        </w:rPr>
        <w:t xml:space="preserve"> 2021 </w:t>
      </w:r>
      <w:r w:rsidR="007C5D94">
        <w:rPr>
          <w:rFonts w:ascii="Calibri" w:hAnsi="Calibri"/>
          <w:sz w:val="28"/>
          <w:szCs w:val="28"/>
        </w:rPr>
        <w:t>95</w:t>
      </w:r>
    </w:p>
    <w:p w14:paraId="5ACC8342" w14:textId="77777777" w:rsidR="00605D1D" w:rsidRPr="005E241D" w:rsidRDefault="00605D1D" w:rsidP="001B41B1">
      <w:pPr>
        <w:rPr>
          <w:rFonts w:ascii="Calibri" w:hAnsi="Calibri"/>
          <w:color w:val="FF0000"/>
          <w:sz w:val="28"/>
          <w:szCs w:val="28"/>
        </w:rPr>
      </w:pPr>
    </w:p>
    <w:p w14:paraId="72A2E09B" w14:textId="7582E45A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1B88CA12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69BCD487" w14:textId="0C321D88" w:rsidR="00CB4F30" w:rsidRDefault="00CB4F3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71C89A72" w:rsidR="00605D1D" w:rsidRPr="00605D1D" w:rsidRDefault="00605D1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5.</w:t>
            </w:r>
            <w:r w:rsidR="008F4FA6">
              <w:rPr>
                <w:rFonts w:ascii="Calibri" w:eastAsia="Times New Roman" w:hAnsi="Calibri" w:cs="Calibri"/>
                <w:color w:val="000000"/>
                <w:sz w:val="22"/>
              </w:rPr>
              <w:t>6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579D4118" w:rsidR="00605D1D" w:rsidRPr="00605D1D" w:rsidRDefault="008F4FA6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6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67E113C6" w:rsidR="00605D1D" w:rsidRPr="00605D1D" w:rsidRDefault="008F4FA6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2.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6067568E" w:rsidR="00605D1D" w:rsidRPr="00605D1D" w:rsidRDefault="008F4FA6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3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6F5AEDFD" w14:textId="77777777" w:rsidR="00814363" w:rsidRDefault="00814363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734B80E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6D5B7785" w:rsidR="00BA116E" w:rsidRDefault="006B651D" w:rsidP="001B41B1">
      <w:r w:rsidRPr="00A23592">
        <w:rPr>
          <w:noProof/>
        </w:rPr>
        <w:object w:dxaOrig="9380" w:dyaOrig="4925" w14:anchorId="121C93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2" type="#_x0000_t75" style="width:468.75pt;height:246pt;visibility:visible" o:ole="">
            <v:imagedata r:id="rId8" o:title=""/>
            <o:lock v:ext="edit" aspectratio="f"/>
          </v:shape>
          <o:OLEObject Type="Embed" ProgID="Excel.Chart.8" ShapeID="_x0000_i1082" DrawAspect="Content" ObjectID="_1694797084" r:id="rId9">
            <o:FieldCodes>\s</o:FieldCodes>
          </o:OLEObject>
        </w:object>
      </w:r>
    </w:p>
    <w:p w14:paraId="7C9E876F" w14:textId="77777777" w:rsidR="006F6C14" w:rsidRDefault="006F6C14" w:rsidP="001B41B1">
      <w:pPr>
        <w:rPr>
          <w:noProof/>
        </w:rPr>
      </w:pPr>
    </w:p>
    <w:p w14:paraId="4927A180" w14:textId="77777777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096B3AD2" w14:textId="77777777" w:rsidR="009E3004" w:rsidRDefault="009E3004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5884FFC3" w:rsidR="001B41B1" w:rsidRDefault="009E3004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A23592">
        <w:rPr>
          <w:noProof/>
        </w:rPr>
        <w:pict w14:anchorId="0DE9AC55">
          <v:shape id="_x0000_i1093" type="#_x0000_t75" style="width:379.5pt;height:225pt;visibility:visible;mso-wrap-style:square">
            <v:imagedata r:id="rId10" o:title=""/>
          </v:shape>
        </w:pict>
      </w:r>
      <w:r w:rsidR="00A6165C">
        <w:rPr>
          <w:rFonts w:ascii="Calibri" w:hAnsi="Calibri"/>
          <w:b/>
          <w:sz w:val="28"/>
          <w:szCs w:val="28"/>
        </w:rPr>
        <w:tab/>
      </w:r>
    </w:p>
    <w:p w14:paraId="15B6DF31" w14:textId="623F8DDB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3B32060B" w14:textId="27BEE1DD" w:rsidR="00160948" w:rsidRDefault="00160948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C3201ED" w14:textId="11DCE4BB" w:rsidR="00E565DF" w:rsidRDefault="00E565DF" w:rsidP="001B41B1">
      <w:pPr>
        <w:rPr>
          <w:rFonts w:ascii="Calibri" w:hAnsi="Calibri"/>
          <w:b/>
          <w:sz w:val="28"/>
          <w:szCs w:val="28"/>
        </w:rPr>
      </w:pPr>
    </w:p>
    <w:p w14:paraId="6AA924F8" w14:textId="73C8E266" w:rsidR="00584DF5" w:rsidRDefault="00584DF5" w:rsidP="001B41B1">
      <w:pPr>
        <w:rPr>
          <w:noProof/>
        </w:rPr>
      </w:pPr>
    </w:p>
    <w:p w14:paraId="5F555386" w14:textId="3C145438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D349F4" w:rsidRPr="00D349F4" w14:paraId="79A94262" w14:textId="77777777" w:rsidTr="00D349F4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203F3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E88F8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9907F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D349F4" w:rsidRPr="00D349F4" w14:paraId="4CB3395F" w14:textId="77777777" w:rsidTr="00D349F4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4992B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Fir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4F24B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001D6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  <w:tr w:rsidR="00D349F4" w:rsidRPr="00D349F4" w14:paraId="747BBB6F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CC80F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39310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D755A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4.21%</w:t>
            </w:r>
          </w:p>
        </w:tc>
      </w:tr>
      <w:tr w:rsidR="00D349F4" w:rsidRPr="00D349F4" w14:paraId="53725310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284F0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2CF85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FDD1D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7E6A0B8D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9691F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2C213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C1763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0.53%</w:t>
            </w:r>
          </w:p>
        </w:tc>
      </w:tr>
      <w:tr w:rsidR="00D349F4" w:rsidRPr="00D349F4" w14:paraId="52486C91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A1137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34186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583A6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8.95%</w:t>
            </w:r>
          </w:p>
        </w:tc>
      </w:tr>
      <w:tr w:rsidR="00D349F4" w:rsidRPr="00D349F4" w14:paraId="0F1859F6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9DAC8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False Alarm &amp;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AF7E8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956389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37AA8EB3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FE804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Special Incident Typ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4BD65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27A4C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  <w:tr w:rsidR="00D349F4" w:rsidRPr="00D349F4" w14:paraId="5FE2470B" w14:textId="77777777" w:rsidTr="00D349F4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141BF" w14:textId="77777777" w:rsidR="00D349F4" w:rsidRPr="00D349F4" w:rsidRDefault="00D349F4" w:rsidP="00D349F4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3F242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1BED2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72EFAB07" w14:textId="77777777" w:rsidR="00C46708" w:rsidRDefault="00C46708" w:rsidP="001B41B1">
      <w:pPr>
        <w:rPr>
          <w:rFonts w:ascii="Calibri" w:hAnsi="Calibri"/>
          <w:b/>
          <w:sz w:val="28"/>
          <w:szCs w:val="28"/>
        </w:rPr>
      </w:pPr>
    </w:p>
    <w:p w14:paraId="106575E5" w14:textId="77777777" w:rsidR="00941B65" w:rsidRDefault="00941B65" w:rsidP="001B41B1">
      <w:pPr>
        <w:rPr>
          <w:rFonts w:ascii="Calibri" w:hAnsi="Calibri"/>
          <w:b/>
          <w:sz w:val="28"/>
          <w:szCs w:val="28"/>
        </w:rPr>
      </w:pPr>
    </w:p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40DC40E3" w14:textId="5A7E6EA1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F66FE44" w14:textId="49AE4E03" w:rsidR="00617DDA" w:rsidRDefault="00617DD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EF3B882" w14:textId="26FA30E4" w:rsidR="00D349F4" w:rsidRDefault="00D349F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7325040" w14:textId="77777777" w:rsidR="00D349F4" w:rsidRDefault="00D349F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EEA327E" w14:textId="699FD307" w:rsidR="00617DDA" w:rsidRDefault="00617DD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0033A1D7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89"/>
        <w:gridCol w:w="1294"/>
        <w:gridCol w:w="1137"/>
      </w:tblGrid>
      <w:tr w:rsidR="00D349F4" w:rsidRPr="00D349F4" w14:paraId="2A5614E8" w14:textId="77777777" w:rsidTr="00D349F4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8064A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tailed Breakdown by Incident Type </w:t>
            </w:r>
          </w:p>
        </w:tc>
      </w:tr>
      <w:tr w:rsidR="00D349F4" w:rsidRPr="00D349F4" w14:paraId="7E519D64" w14:textId="77777777" w:rsidTr="00D349F4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CE1D2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01173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A52A7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349F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D349F4" w:rsidRPr="00D349F4" w14:paraId="442E0126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00588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31 - Passenger vehicle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10428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92C86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2356A9FF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EDB02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43 - Grass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4AB26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6BF52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3F50154E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4631E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B5AAD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28474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7.37%</w:t>
            </w:r>
          </w:p>
        </w:tc>
      </w:tr>
      <w:tr w:rsidR="00D349F4" w:rsidRPr="00D349F4" w14:paraId="6150D81F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E2FE4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046E0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4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BBB64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50.53%</w:t>
            </w:r>
          </w:p>
        </w:tc>
      </w:tr>
      <w:tr w:rsidR="00D349F4" w:rsidRPr="00D349F4" w14:paraId="62742BE6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01392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BC0F9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6F0E4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  <w:tr w:rsidR="00D349F4" w:rsidRPr="00D349F4" w14:paraId="2DC1AD22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504ED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AC0EE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83337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  <w:tr w:rsidR="00D349F4" w:rsidRPr="00D349F4" w14:paraId="4E2C85C5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BB768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63 - Swift water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80A9E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C105D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  <w:tr w:rsidR="00D349F4" w:rsidRPr="00D349F4" w14:paraId="0C0E298B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4A312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412 - Gas leak (natural gas or LPG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0AE79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235FD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4A2C81B3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C6BED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551 - Assist police or other governmental agenc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51FF0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726E9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7E6B5746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88DB1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074BA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ACA9A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.32%</w:t>
            </w:r>
          </w:p>
        </w:tc>
      </w:tr>
      <w:tr w:rsidR="00D349F4" w:rsidRPr="00D349F4" w14:paraId="2C0E2559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016C1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561 - Unauthoriz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5F3E8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AE69F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3.16%</w:t>
            </w:r>
          </w:p>
        </w:tc>
      </w:tr>
      <w:tr w:rsidR="00D349F4" w:rsidRPr="00D349F4" w14:paraId="519410E8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B9B07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11 - Dispatched &amp; cancelled en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73142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9A963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5.79%</w:t>
            </w:r>
          </w:p>
        </w:tc>
      </w:tr>
      <w:tr w:rsidR="00D349F4" w:rsidRPr="00D349F4" w14:paraId="46AC6DB1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97B3C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9764D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C4914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6878FC7D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F8E894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651 - Smoke scare, odor of smok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F6854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2544D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  <w:tr w:rsidR="00D349F4" w:rsidRPr="00D349F4" w14:paraId="17B6715B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7B448B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733 - Smoke detector activation due to malfunctio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14903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ABAA1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1.05%</w:t>
            </w:r>
          </w:p>
        </w:tc>
      </w:tr>
      <w:tr w:rsidR="00D349F4" w:rsidRPr="00D349F4" w14:paraId="3123CE70" w14:textId="77777777" w:rsidTr="00D349F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772BF" w14:textId="77777777" w:rsidR="00D349F4" w:rsidRPr="00D349F4" w:rsidRDefault="00D349F4" w:rsidP="00D349F4">
            <w:pPr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911 - Citizen complaint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9D62F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AD03E" w14:textId="77777777" w:rsidR="00D349F4" w:rsidRPr="00D349F4" w:rsidRDefault="00D349F4" w:rsidP="00D349F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D349F4">
              <w:rPr>
                <w:rFonts w:ascii="Arial" w:eastAsia="Times New Roman" w:hAnsi="Arial" w:cs="Arial"/>
                <w:szCs w:val="18"/>
              </w:rPr>
              <w:t>2.11%</w:t>
            </w:r>
          </w:p>
        </w:tc>
      </w:tr>
    </w:tbl>
    <w:p w14:paraId="121F6C9E" w14:textId="6948103E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D63B033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55F6162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EFFABAC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E84AC2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8F87B44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D8861D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4A5C6B1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EACA9AA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B5352CD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6CDA36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8508B94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84A855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262E4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BD37AB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80DC165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47BEDE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692E223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56FA2E0D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Incidents by Day of Week</w:t>
      </w:r>
    </w:p>
    <w:p w14:paraId="56C59AD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89BFB16" w14:textId="77777777" w:rsidR="007E575C" w:rsidRDefault="007E575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D403338" w14:textId="275D3095" w:rsidR="00A10A7C" w:rsidRDefault="00DE5B0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A23592">
        <w:rPr>
          <w:noProof/>
        </w:rPr>
        <w:object w:dxaOrig="7805" w:dyaOrig="5184" w14:anchorId="5C535960">
          <v:shape id="_x0000_i1114" type="#_x0000_t75" style="width:390pt;height:259.5pt;visibility:visible" o:ole="">
            <v:imagedata r:id="rId11" o:title=""/>
            <o:lock v:ext="edit" aspectratio="f"/>
          </v:shape>
          <o:OLEObject Type="Embed" ProgID="Excel.Chart.8" ShapeID="_x0000_i1114" DrawAspect="Content" ObjectID="_1694797085" r:id="rId12">
            <o:FieldCodes>\s</o:FieldCodes>
          </o:OLEObject>
        </w:object>
      </w:r>
    </w:p>
    <w:p w14:paraId="75363E8E" w14:textId="312C6FFB" w:rsidR="003E4343" w:rsidRDefault="003E4343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72512F4" w14:textId="5E5CDDBC" w:rsidR="0042301D" w:rsidRDefault="004230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4D422F" w14:textId="58D630A0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BB6CB1E" w14:textId="50EF9660" w:rsidR="00C520BC" w:rsidRDefault="00C520B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2CCD250" w14:textId="00BCA907" w:rsidR="005E5047" w:rsidRDefault="005E5047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951B59E" w14:textId="437977C8" w:rsidR="0073702D" w:rsidRDefault="0073702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3BD95E" w14:textId="127E9106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Incidents by Time of Day</w:t>
      </w:r>
    </w:p>
    <w:p w14:paraId="6D157EE2" w14:textId="77777777" w:rsidR="00CE09A3" w:rsidRDefault="00CE09A3" w:rsidP="001B41B1">
      <w:pPr>
        <w:rPr>
          <w:rFonts w:ascii="Calibri" w:hAnsi="Calibri"/>
          <w:b/>
          <w:sz w:val="28"/>
          <w:szCs w:val="28"/>
        </w:rPr>
      </w:pPr>
    </w:p>
    <w:p w14:paraId="385FFDBC" w14:textId="5C30FD81" w:rsidR="005E5047" w:rsidRDefault="00DE5B08" w:rsidP="001B41B1">
      <w:pPr>
        <w:rPr>
          <w:rFonts w:ascii="Calibri" w:hAnsi="Calibri"/>
          <w:b/>
          <w:sz w:val="28"/>
          <w:szCs w:val="28"/>
        </w:rPr>
      </w:pPr>
      <w:r w:rsidRPr="00A23592">
        <w:rPr>
          <w:noProof/>
        </w:rPr>
        <w:object w:dxaOrig="9361" w:dyaOrig="3572" w14:anchorId="40F6EEB9">
          <v:shape id="_x0000_i1099" type="#_x0000_t75" style="width:468pt;height:178.5pt;visibility:visible" o:ole="">
            <v:imagedata r:id="rId13" o:title=""/>
            <o:lock v:ext="edit" aspectratio="f"/>
          </v:shape>
          <o:OLEObject Type="Embed" ProgID="Excel.Chart.8" ShapeID="_x0000_i1099" DrawAspect="Content" ObjectID="_1694797086" r:id="rId14">
            <o:FieldCodes>\s</o:FieldCodes>
          </o:OLEObject>
        </w:object>
      </w:r>
    </w:p>
    <w:p w14:paraId="39579D57" w14:textId="7F42A244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37D65E80" w:rsidR="006F6C14" w:rsidRDefault="006F6C14" w:rsidP="001B41B1"/>
    <w:p w14:paraId="7F5A00B1" w14:textId="3B8851B1" w:rsidR="0073702D" w:rsidRDefault="00DE5B08" w:rsidP="001B41B1">
      <w:pPr>
        <w:rPr>
          <w:rFonts w:ascii="Calibri" w:hAnsi="Calibri"/>
          <w:b/>
          <w:sz w:val="28"/>
          <w:szCs w:val="28"/>
        </w:rPr>
      </w:pPr>
      <w:r w:rsidRPr="00A23592">
        <w:rPr>
          <w:noProof/>
        </w:rPr>
        <w:object w:dxaOrig="9361" w:dyaOrig="5079" w14:anchorId="120A987B">
          <v:shape id="_x0000_i1102" type="#_x0000_t75" style="width:468pt;height:254.25pt;visibility:visible" o:ole="">
            <v:imagedata r:id="rId15" o:title=""/>
            <o:lock v:ext="edit" aspectratio="f"/>
          </v:shape>
          <o:OLEObject Type="Embed" ProgID="Excel.Chart.8" ShapeID="_x0000_i1102" DrawAspect="Content" ObjectID="_1694797087" r:id="rId16">
            <o:FieldCodes>\s</o:FieldCodes>
          </o:OLEObject>
        </w:object>
      </w:r>
    </w:p>
    <w:p w14:paraId="54B6C3EC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6B0FA6E9" w14:textId="5283327A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0E3459A6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B69FF" w14:textId="77777777" w:rsidR="003D623B" w:rsidRDefault="003D623B">
      <w:r>
        <w:separator/>
      </w:r>
    </w:p>
  </w:endnote>
  <w:endnote w:type="continuationSeparator" w:id="0">
    <w:p w14:paraId="6C8DA693" w14:textId="77777777" w:rsidR="003D623B" w:rsidRDefault="003D6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3EFDC016" w:rsidR="002039D6" w:rsidRDefault="006B651D">
    <w:pPr>
      <w:pStyle w:val="Footer"/>
      <w:rPr>
        <w:vertAlign w:val="superscript"/>
      </w:rPr>
    </w:pPr>
    <w:r>
      <w:rPr>
        <w:vertAlign w:val="superscript"/>
      </w:rPr>
      <w:t>3rd</w:t>
    </w:r>
    <w:r w:rsidR="00970D25">
      <w:rPr>
        <w:vertAlign w:val="superscript"/>
      </w:rPr>
      <w:t xml:space="preserve"> </w:t>
    </w:r>
    <w:r>
      <w:rPr>
        <w:vertAlign w:val="superscript"/>
      </w:rPr>
      <w:t>October</w:t>
    </w:r>
    <w:r w:rsidR="00970D25">
      <w:rPr>
        <w:vertAlign w:val="superscript"/>
      </w:rPr>
      <w:t xml:space="preserve"> </w:t>
    </w:r>
    <w:r w:rsidR="00E25B2E">
      <w:rPr>
        <w:vertAlign w:val="superscript"/>
      </w:rPr>
      <w:t>2021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64971" w14:textId="77777777" w:rsidR="003D623B" w:rsidRDefault="003D623B">
      <w:r>
        <w:separator/>
      </w:r>
    </w:p>
  </w:footnote>
  <w:footnote w:type="continuationSeparator" w:id="0">
    <w:p w14:paraId="28F68598" w14:textId="77777777" w:rsidR="003D623B" w:rsidRDefault="003D6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9B4928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251659264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251660288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251655168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9B4928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63442"/>
    <w:rsid w:val="00267518"/>
    <w:rsid w:val="00272086"/>
    <w:rsid w:val="002726E7"/>
    <w:rsid w:val="00273AE6"/>
    <w:rsid w:val="002A2182"/>
    <w:rsid w:val="002A5027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4891"/>
    <w:rsid w:val="003C6BB8"/>
    <w:rsid w:val="003D214E"/>
    <w:rsid w:val="003D623B"/>
    <w:rsid w:val="003E4343"/>
    <w:rsid w:val="003F0FCD"/>
    <w:rsid w:val="003F4A15"/>
    <w:rsid w:val="003F65DD"/>
    <w:rsid w:val="003F75D4"/>
    <w:rsid w:val="00400C18"/>
    <w:rsid w:val="00400C26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42816"/>
    <w:rsid w:val="00442DCB"/>
    <w:rsid w:val="004434CB"/>
    <w:rsid w:val="0044411D"/>
    <w:rsid w:val="0044672E"/>
    <w:rsid w:val="004527DA"/>
    <w:rsid w:val="00455375"/>
    <w:rsid w:val="004601DC"/>
    <w:rsid w:val="00462557"/>
    <w:rsid w:val="00463CCC"/>
    <w:rsid w:val="004649B6"/>
    <w:rsid w:val="00466C81"/>
    <w:rsid w:val="004875C9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D335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9698E"/>
    <w:rsid w:val="006A3401"/>
    <w:rsid w:val="006A404B"/>
    <w:rsid w:val="006A496F"/>
    <w:rsid w:val="006B2174"/>
    <w:rsid w:val="006B4781"/>
    <w:rsid w:val="006B61CA"/>
    <w:rsid w:val="006B651D"/>
    <w:rsid w:val="006B6FE6"/>
    <w:rsid w:val="006C6B65"/>
    <w:rsid w:val="006E0FB0"/>
    <w:rsid w:val="006E33CB"/>
    <w:rsid w:val="006E56FD"/>
    <w:rsid w:val="006E6DA8"/>
    <w:rsid w:val="006F384B"/>
    <w:rsid w:val="006F6C14"/>
    <w:rsid w:val="006F6FCA"/>
    <w:rsid w:val="0071405C"/>
    <w:rsid w:val="007168FF"/>
    <w:rsid w:val="007325EE"/>
    <w:rsid w:val="00734CED"/>
    <w:rsid w:val="0073702D"/>
    <w:rsid w:val="00741A75"/>
    <w:rsid w:val="00747D6F"/>
    <w:rsid w:val="00756B58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701D"/>
    <w:rsid w:val="00837B1A"/>
    <w:rsid w:val="00840D05"/>
    <w:rsid w:val="00847966"/>
    <w:rsid w:val="00850909"/>
    <w:rsid w:val="00856191"/>
    <w:rsid w:val="008655F0"/>
    <w:rsid w:val="00867FCA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41D18"/>
    <w:rsid w:val="009429BC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472E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2395C"/>
    <w:rsid w:val="00C3521A"/>
    <w:rsid w:val="00C35E73"/>
    <w:rsid w:val="00C37921"/>
    <w:rsid w:val="00C40EF8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13C5"/>
    <w:rsid w:val="00D054A8"/>
    <w:rsid w:val="00D059A0"/>
    <w:rsid w:val="00D301C4"/>
    <w:rsid w:val="00D31794"/>
    <w:rsid w:val="00D349F4"/>
    <w:rsid w:val="00D37858"/>
    <w:rsid w:val="00D44BFE"/>
    <w:rsid w:val="00D4634C"/>
    <w:rsid w:val="00D47080"/>
    <w:rsid w:val="00D50583"/>
    <w:rsid w:val="00D6560E"/>
    <w:rsid w:val="00D67E06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6300"/>
    <w:rsid w:val="00DF649B"/>
    <w:rsid w:val="00DF74DC"/>
    <w:rsid w:val="00DF75BB"/>
    <w:rsid w:val="00E027EA"/>
    <w:rsid w:val="00E06095"/>
    <w:rsid w:val="00E2095E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5165"/>
    <w:rsid w:val="00E73256"/>
    <w:rsid w:val="00E734E1"/>
    <w:rsid w:val="00E923B1"/>
    <w:rsid w:val="00E93594"/>
    <w:rsid w:val="00EA2647"/>
    <w:rsid w:val="00EA685C"/>
    <w:rsid w:val="00EB4C11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6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Microsoft_Excel_Chart1.xls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Microsoft_Excel_Chart3.xls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oleObject" Target="embeddings/Microsoft_Excel_Chart2.xls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5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6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81</cp:revision>
  <cp:lastPrinted>2017-07-08T22:17:00Z</cp:lastPrinted>
  <dcterms:created xsi:type="dcterms:W3CDTF">2018-12-13T16:23:00Z</dcterms:created>
  <dcterms:modified xsi:type="dcterms:W3CDTF">2021-10-04T03:11:00Z</dcterms:modified>
  <cp:category/>
</cp:coreProperties>
</file>